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079831EC" w14:textId="77777777" w:rsidR="003760E0" w:rsidRDefault="003760E0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ED79EBA" wp14:editId="70F10B53">
                <wp:simplePos x="0" y="0"/>
                <wp:positionH relativeFrom="column">
                  <wp:posOffset>-57150</wp:posOffset>
                </wp:positionH>
                <wp:positionV relativeFrom="paragraph">
                  <wp:posOffset>-279400</wp:posOffset>
                </wp:positionV>
                <wp:extent cx="5956300" cy="368300"/>
                <wp:effectExtent l="0" t="0" r="2540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6300" cy="368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057841" w14:textId="77777777" w:rsidR="00A8262D" w:rsidRPr="003760E0" w:rsidRDefault="00A8262D">
                            <w:pPr>
                              <w:rPr>
                                <w:rFonts w:ascii="Arial Black" w:hAnsi="Arial Black"/>
                                <w:color w:val="FFFFFF" w:themeColor="background1"/>
                              </w:rPr>
                            </w:pPr>
                            <w:r w:rsidRPr="003760E0">
                              <w:rPr>
                                <w:rFonts w:ascii="Arial Black" w:hAnsi="Arial Black"/>
                                <w:color w:val="FFFFFF" w:themeColor="background1"/>
                              </w:rPr>
                              <w:t>Scheduling an</w:t>
                            </w:r>
                            <w:r>
                              <w:rPr>
                                <w:rFonts w:ascii="Arial Black" w:hAnsi="Arial Black"/>
                                <w:color w:val="FFFFFF" w:themeColor="background1"/>
                              </w:rPr>
                              <w:t xml:space="preserve"> Academic Advising Appointment </w:t>
                            </w:r>
                            <w:r w:rsidRPr="003760E0">
                              <w:rPr>
                                <w:rFonts w:ascii="Arial Black" w:hAnsi="Arial Black"/>
                                <w:color w:val="FFFFFF" w:themeColor="background1"/>
                              </w:rPr>
                              <w:t>- Academic Servi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ED79EB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.5pt;margin-top:-22pt;width:469pt;height:29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" fillcolor="#2f5496 [2404]" strokeweight=".5pt">
                <v:textbox>
                  <w:txbxContent>
                    <w:p w14:paraId="2E057841" w14:textId="77777777" w:rsidR="00A8262D" w:rsidRPr="003760E0" w:rsidRDefault="00A8262D">
                      <w:pPr>
                        <w:rPr>
                          <w:rFonts w:ascii="Arial Black" w:hAnsi="Arial Black"/>
                          <w:color w:val="FFFFFF" w:themeColor="background1"/>
                        </w:rPr>
                      </w:pPr>
                      <w:r w:rsidRPr="003760E0">
                        <w:rPr>
                          <w:rFonts w:ascii="Arial Black" w:hAnsi="Arial Black"/>
                          <w:color w:val="FFFFFF" w:themeColor="background1"/>
                        </w:rPr>
                        <w:t>Scheduling an</w:t>
                      </w:r>
                      <w:r>
                        <w:rPr>
                          <w:rFonts w:ascii="Arial Black" w:hAnsi="Arial Black"/>
                          <w:color w:val="FFFFFF" w:themeColor="background1"/>
                        </w:rPr>
                        <w:t xml:space="preserve"> Academic Advising Appointment </w:t>
                      </w:r>
                      <w:r w:rsidRPr="003760E0">
                        <w:rPr>
                          <w:rFonts w:ascii="Arial Black" w:hAnsi="Arial Black"/>
                          <w:color w:val="FFFFFF" w:themeColor="background1"/>
                        </w:rPr>
                        <w:t>- Academic Services</w:t>
                      </w:r>
                    </w:p>
                  </w:txbxContent>
                </v:textbox>
              </v:shape>
            </w:pict>
          </mc:Fallback>
        </mc:AlternateContent>
      </w:r>
    </w:p>
    <w:p w14:paraId="74BFCF39" w14:textId="463CA60C" w:rsidR="003760E0" w:rsidRPr="00B97838" w:rsidRDefault="00B97838" w:rsidP="00B97838">
      <w:pPr>
        <w:rPr>
          <w:b/>
          <w:noProof/>
          <w:color w:val="C00000"/>
        </w:rPr>
      </w:pPr>
      <w:r w:rsidRPr="00B97838">
        <w:rPr>
          <w:b/>
          <w:noProof/>
          <w:color w:val="C00000"/>
        </w:rPr>
        <w:t>Step 1:</w:t>
      </w:r>
      <w:r>
        <w:rPr>
          <w:noProof/>
        </w:rPr>
        <w:t xml:space="preserve"> </w:t>
      </w:r>
      <w:r w:rsidR="00C26C95" w:rsidRPr="00B97838">
        <w:rPr>
          <w:b/>
          <w:noProof/>
          <w:color w:val="C00000"/>
        </w:rPr>
        <w:t xml:space="preserve">In Workday choose the </w:t>
      </w:r>
      <w:r w:rsidR="00C26C95" w:rsidRPr="00B97838">
        <w:rPr>
          <w:b/>
          <w:i/>
          <w:noProof/>
          <w:color w:val="C00000"/>
        </w:rPr>
        <w:t>Academics</w:t>
      </w:r>
      <w:r w:rsidR="00C26C95" w:rsidRPr="00B97838">
        <w:rPr>
          <w:b/>
          <w:noProof/>
          <w:color w:val="C00000"/>
        </w:rPr>
        <w:t xml:space="preserve"> portal.</w:t>
      </w:r>
    </w:p>
    <w:p w14:paraId="7FD89EF3" w14:textId="77777777" w:rsidR="00C26C95" w:rsidRDefault="00C26C95">
      <w:pPr>
        <w:rPr>
          <w:noProof/>
        </w:rPr>
      </w:pPr>
    </w:p>
    <w:p w14:paraId="7D7DA927" w14:textId="20A6744E" w:rsidR="003760E0" w:rsidRPr="0046068A" w:rsidRDefault="00B97838">
      <w:pPr>
        <w:rPr>
          <w:b/>
          <w:noProof/>
        </w:rPr>
      </w:pPr>
      <w:r>
        <w:rPr>
          <w:b/>
          <w:noProof/>
          <w:color w:val="C00000"/>
        </w:rPr>
        <w:t xml:space="preserve">Step 2: </w:t>
      </w:r>
      <w:r w:rsidR="003760E0" w:rsidRPr="0046068A">
        <w:rPr>
          <w:b/>
          <w:noProof/>
          <w:color w:val="C00000"/>
        </w:rPr>
        <w:t xml:space="preserve">Click on </w:t>
      </w:r>
      <w:r w:rsidR="003760E0" w:rsidRPr="0046068A">
        <w:rPr>
          <w:b/>
          <w:i/>
          <w:noProof/>
          <w:color w:val="C00000"/>
        </w:rPr>
        <w:t>Academic Advising Appointments</w:t>
      </w:r>
      <w:r w:rsidR="003760E0" w:rsidRPr="0046068A">
        <w:rPr>
          <w:b/>
          <w:noProof/>
          <w:color w:val="C00000"/>
        </w:rPr>
        <w:t xml:space="preserve"> on your Workday account.</w:t>
      </w:r>
    </w:p>
    <w:p w14:paraId="1E6FD9EC" w14:textId="35F65D24" w:rsidR="003760E0" w:rsidRDefault="00393B82">
      <w:pPr>
        <w:rPr>
          <w:noProof/>
        </w:rPr>
      </w:pPr>
      <w:r w:rsidRPr="0046068A">
        <w:rPr>
          <w:b/>
          <w:noProof/>
          <w:color w:val="C0000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139AB93A" wp14:editId="092B207D">
                <wp:simplePos x="0" y="0"/>
                <wp:positionH relativeFrom="column">
                  <wp:posOffset>2933700</wp:posOffset>
                </wp:positionH>
                <wp:positionV relativeFrom="paragraph">
                  <wp:posOffset>67421</wp:posOffset>
                </wp:positionV>
                <wp:extent cx="124460" cy="1677725"/>
                <wp:effectExtent l="0" t="0" r="1437640" b="93980"/>
                <wp:wrapNone/>
                <wp:docPr id="8" name="Elb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460" cy="1677725"/>
                        </a:xfrm>
                        <a:prstGeom prst="bentConnector3">
                          <a:avLst>
                            <a:gd name="adj1" fmla="val 1236713"/>
                          </a:avLst>
                        </a:prstGeom>
                        <a:ln w="95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7CAB21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8" o:spid="_x0000_s1026" type="#_x0000_t34" style="position:absolute;margin-left:231pt;margin-top:5.3pt;width:9.8pt;height:132.1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" adj="267130" strokecolor="#c00000">
                <v:stroke endarrow="block"/>
              </v:shape>
            </w:pict>
          </mc:Fallback>
        </mc:AlternateContent>
      </w:r>
      <w:r w:rsidR="4354B256">
        <w:rPr>
          <w:noProof/>
        </w:rPr>
        <w:drawing>
          <wp:inline distT="0" distB="0" distL="0" distR="0" wp14:anchorId="67A53987" wp14:editId="568A0764">
            <wp:extent cx="3632200" cy="2138422"/>
            <wp:effectExtent l="0" t="0" r="6350" b="0"/>
            <wp:docPr id="29" name="Picture 29" descr="C:\Users\mjenkins\AppData\Local\Microsoft\Windows\INetCache\Content.Outlook\I2CC4DMA\Screen Shot 2020-09-11 at 8.48.24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2138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97F152" w14:textId="77777777" w:rsidR="00B97838" w:rsidRDefault="00B97838">
      <w:pPr>
        <w:rPr>
          <w:b/>
          <w:noProof/>
          <w:color w:val="C00000"/>
        </w:rPr>
      </w:pPr>
    </w:p>
    <w:p w14:paraId="05F3FE3C" w14:textId="0978340F" w:rsidR="003760E0" w:rsidRPr="00B97838" w:rsidRDefault="00B97838">
      <w:pPr>
        <w:rPr>
          <w:b/>
          <w:noProof/>
          <w:color w:val="C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719AA0D" wp14:editId="17FB243E">
                <wp:simplePos x="0" y="0"/>
                <wp:positionH relativeFrom="column">
                  <wp:posOffset>1478943</wp:posOffset>
                </wp:positionH>
                <wp:positionV relativeFrom="paragraph">
                  <wp:posOffset>251350</wp:posOffset>
                </wp:positionV>
                <wp:extent cx="3140765" cy="930302"/>
                <wp:effectExtent l="0" t="0" r="78740" b="7937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40765" cy="930302"/>
                        </a:xfrm>
                        <a:prstGeom prst="straightConnector1">
                          <a:avLst/>
                        </a:prstGeom>
                        <a:ln w="95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1578D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116.45pt;margin-top:19.8pt;width:247.3pt;height:73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" strokecolor="#c00000">
                <v:stroke endarrow="block" joinstyle="miter"/>
              </v:shape>
            </w:pict>
          </mc:Fallback>
        </mc:AlternateContent>
      </w:r>
      <w:r>
        <w:rPr>
          <w:b/>
          <w:noProof/>
          <w:color w:val="C00000"/>
        </w:rPr>
        <w:t xml:space="preserve">Step 3: </w:t>
      </w:r>
      <w:r w:rsidR="003760E0" w:rsidRPr="0046068A">
        <w:rPr>
          <w:b/>
          <w:noProof/>
          <w:color w:val="C00000"/>
        </w:rPr>
        <w:t xml:space="preserve">Click on </w:t>
      </w:r>
      <w:r w:rsidR="003760E0" w:rsidRPr="0046068A">
        <w:rPr>
          <w:b/>
          <w:i/>
          <w:noProof/>
          <w:color w:val="C00000"/>
        </w:rPr>
        <w:t>Make Appointment</w:t>
      </w:r>
      <w:r w:rsidR="003760E0" w:rsidRPr="0046068A">
        <w:rPr>
          <w:b/>
          <w:noProof/>
          <w:color w:val="C00000"/>
        </w:rPr>
        <w:t xml:space="preserve"> under the Bentley logo</w:t>
      </w:r>
      <w:r>
        <w:rPr>
          <w:b/>
          <w:noProof/>
          <w:color w:val="C00000"/>
        </w:rPr>
        <w:t xml:space="preserve"> (on the upper right side of the screen)</w:t>
      </w:r>
      <w:r w:rsidR="003760E0" w:rsidRPr="0046068A">
        <w:rPr>
          <w:b/>
          <w:noProof/>
          <w:color w:val="C00000"/>
        </w:rPr>
        <w:t xml:space="preserve">. </w:t>
      </w:r>
    </w:p>
    <w:p w14:paraId="78858A8F" w14:textId="45C185A0" w:rsidR="00B97838" w:rsidRDefault="002A3382">
      <w:r>
        <w:rPr>
          <w:noProof/>
        </w:rPr>
        <w:drawing>
          <wp:inline distT="0" distB="0" distL="0" distR="0" wp14:anchorId="6052554A" wp14:editId="57FFB675">
            <wp:extent cx="5943600" cy="932402"/>
            <wp:effectExtent l="0" t="0" r="0" b="1270"/>
            <wp:docPr id="9" name="Picture 9" descr="C:\Users\jbang\AppData\Local\Microsoft\Windows\INetCache\Content.MSO\4375E37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2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02617" w14:textId="77777777" w:rsidR="00393B82" w:rsidRDefault="00393B82"/>
    <w:p w14:paraId="36218E5B" w14:textId="407BFBA8" w:rsidR="003760E0" w:rsidRPr="00B97838" w:rsidRDefault="00393B82">
      <w:r w:rsidRPr="0046068A">
        <w:rPr>
          <w:b/>
          <w:noProof/>
          <w:color w:val="C0000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B046A4F" wp14:editId="1B5920C6">
                <wp:simplePos x="0" y="0"/>
                <wp:positionH relativeFrom="column">
                  <wp:posOffset>1065475</wp:posOffset>
                </wp:positionH>
                <wp:positionV relativeFrom="paragraph">
                  <wp:posOffset>373849</wp:posOffset>
                </wp:positionV>
                <wp:extent cx="771138" cy="2082883"/>
                <wp:effectExtent l="38100" t="0" r="29210" b="5080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71138" cy="2082883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C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98D09" id="Straight Arrow Connector 15" o:spid="_x0000_s1026" type="#_x0000_t32" style="position:absolute;margin-left:83.9pt;margin-top:29.45pt;width:60.7pt;height:164pt;flip:x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" strokecolor="#c00000">
                <v:stroke endarrow="block" joinstyle="miter"/>
              </v:shape>
            </w:pict>
          </mc:Fallback>
        </mc:AlternateContent>
      </w:r>
      <w:r w:rsidRPr="0046068A">
        <w:rPr>
          <w:b/>
          <w:noProof/>
          <w:color w:val="C0000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7C7692" wp14:editId="3E8A41E8">
                <wp:simplePos x="0" y="0"/>
                <wp:positionH relativeFrom="column">
                  <wp:posOffset>659957</wp:posOffset>
                </wp:positionH>
                <wp:positionV relativeFrom="paragraph">
                  <wp:posOffset>373849</wp:posOffset>
                </wp:positionV>
                <wp:extent cx="1176793" cy="1334853"/>
                <wp:effectExtent l="38100" t="0" r="23495" b="5588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76793" cy="1334853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C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2F954" id="Straight Arrow Connector 14" o:spid="_x0000_s1026" type="#_x0000_t32" style="position:absolute;margin-left:51.95pt;margin-top:29.45pt;width:92.65pt;height:105.1pt;flip:x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" strokecolor="#c00000">
                <v:stroke endarrow="block" joinstyle="miter"/>
              </v:shape>
            </w:pict>
          </mc:Fallback>
        </mc:AlternateContent>
      </w:r>
      <w:r w:rsidR="00B97838" w:rsidRPr="0046068A">
        <w:rPr>
          <w:b/>
          <w:noProof/>
          <w:color w:val="C00000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4E1FD40F" wp14:editId="2511C873">
                <wp:simplePos x="0" y="0"/>
                <wp:positionH relativeFrom="column">
                  <wp:posOffset>1598211</wp:posOffset>
                </wp:positionH>
                <wp:positionV relativeFrom="paragraph">
                  <wp:posOffset>239312</wp:posOffset>
                </wp:positionV>
                <wp:extent cx="1820849" cy="2718987"/>
                <wp:effectExtent l="38100" t="0" r="27305" b="6286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20849" cy="2718987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C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B2230C" id="Straight Arrow Connector 27" o:spid="_x0000_s1026" type="#_x0000_t32" style="position:absolute;margin-left:125.85pt;margin-top:18.85pt;width:143.35pt;height:214.1pt;flip:x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" strokecolor="#c00000">
                <v:stroke endarrow="block" joinstyle="miter"/>
              </v:shape>
            </w:pict>
          </mc:Fallback>
        </mc:AlternateContent>
      </w:r>
      <w:r w:rsidR="00B97838">
        <w:rPr>
          <w:b/>
          <w:color w:val="C00000"/>
        </w:rPr>
        <w:t>Step 4: C</w:t>
      </w:r>
      <w:r w:rsidR="003760E0" w:rsidRPr="0046068A">
        <w:rPr>
          <w:b/>
          <w:color w:val="C00000"/>
        </w:rPr>
        <w:t xml:space="preserve">omplete the following fields and click </w:t>
      </w:r>
      <w:r w:rsidR="002A3382">
        <w:rPr>
          <w:b/>
          <w:i/>
          <w:color w:val="C00000"/>
        </w:rPr>
        <w:t>Find Available Time</w:t>
      </w:r>
      <w:r w:rsidR="003760E0" w:rsidRPr="0046068A">
        <w:rPr>
          <w:b/>
          <w:color w:val="C00000"/>
        </w:rPr>
        <w:t>.</w:t>
      </w:r>
      <w:r w:rsidR="0046068A" w:rsidRPr="0046068A">
        <w:rPr>
          <w:b/>
          <w:noProof/>
          <w:color w:val="C00000"/>
        </w:rPr>
        <w:t xml:space="preserve"> </w:t>
      </w:r>
      <w:r w:rsidR="00B97838">
        <w:rPr>
          <w:b/>
          <w:noProof/>
          <w:color w:val="C00000"/>
        </w:rPr>
        <w:t>You may need to scroll down to find the appropriate service.</w:t>
      </w:r>
      <w:r w:rsidR="002A3382">
        <w:rPr>
          <w:b/>
          <w:noProof/>
          <w:color w:val="C00000"/>
        </w:rPr>
        <w:drawing>
          <wp:inline distT="0" distB="0" distL="0" distR="0" wp14:anchorId="4907CCC0" wp14:editId="0E4D5D09">
            <wp:extent cx="5788550" cy="3219572"/>
            <wp:effectExtent l="0" t="0" r="3175" b="0"/>
            <wp:docPr id="20" name="Picture 20" descr="C:\Users\jbang\AppData\Local\Microsoft\Windows\INetCache\Content.MSO\F358F3E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jbang\AppData\Local\Microsoft\Windows\INetCache\Content.MSO\F358F3E3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547" cy="3223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0EF4A" w14:textId="06FA4574" w:rsidR="00B97838" w:rsidRDefault="00B97838">
      <w:pPr>
        <w:rPr>
          <w:b/>
          <w:noProof/>
          <w:color w:val="C00000"/>
        </w:rPr>
      </w:pPr>
      <w:r>
        <w:rPr>
          <w:b/>
          <w:noProof/>
          <w:color w:val="C00000"/>
        </w:rPr>
        <w:t xml:space="preserve">Please note: </w:t>
      </w:r>
      <w:r>
        <w:rPr>
          <w:b/>
          <w:i/>
          <w:noProof/>
          <w:color w:val="C00000"/>
        </w:rPr>
        <w:t>Advising</w:t>
      </w:r>
      <w:r>
        <w:rPr>
          <w:b/>
          <w:noProof/>
          <w:color w:val="C00000"/>
        </w:rPr>
        <w:t xml:space="preserve"> will be preselected for you and does not need to be changed.</w:t>
      </w:r>
    </w:p>
    <w:p w14:paraId="60B76962" w14:textId="70D8C8A8" w:rsidR="0046068A" w:rsidRDefault="00A8262D">
      <w:pPr>
        <w:rPr>
          <w:b/>
          <w:noProof/>
          <w:color w:val="C0000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7C26F713" wp14:editId="7C3245BD">
                <wp:simplePos x="0" y="0"/>
                <wp:positionH relativeFrom="column">
                  <wp:posOffset>2536466</wp:posOffset>
                </wp:positionH>
                <wp:positionV relativeFrom="paragraph">
                  <wp:posOffset>186855</wp:posOffset>
                </wp:positionV>
                <wp:extent cx="1645920" cy="834887"/>
                <wp:effectExtent l="38100" t="0" r="30480" b="6096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45920" cy="834887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C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CD4F68" id="Straight Arrow Connector 28" o:spid="_x0000_s1026" type="#_x0000_t32" style="position:absolute;margin-left:199.7pt;margin-top:14.7pt;width:129.6pt;height:65.75pt;flip:x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" strokecolor="#c00000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64D582E9" wp14:editId="3FC26F0E">
                <wp:simplePos x="0" y="0"/>
                <wp:positionH relativeFrom="column">
                  <wp:posOffset>1168842</wp:posOffset>
                </wp:positionH>
                <wp:positionV relativeFrom="paragraph">
                  <wp:posOffset>186856</wp:posOffset>
                </wp:positionV>
                <wp:extent cx="471722" cy="1216549"/>
                <wp:effectExtent l="0" t="0" r="62230" b="6032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722" cy="1216549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C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65F3C" id="Straight Arrow Connector 23" o:spid="_x0000_s1026" type="#_x0000_t32" style="position:absolute;margin-left:92.05pt;margin-top:14.7pt;width:37.15pt;height:95.8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" strokecolor="#c00000">
                <v:stroke endarrow="block" joinstyle="miter"/>
              </v:shape>
            </w:pict>
          </mc:Fallback>
        </mc:AlternateContent>
      </w:r>
      <w:r w:rsidR="00B97838">
        <w:rPr>
          <w:b/>
          <w:noProof/>
          <w:color w:val="C00000"/>
        </w:rPr>
        <w:t xml:space="preserve">Step 5: Choose </w:t>
      </w:r>
      <w:r w:rsidR="002A3382">
        <w:rPr>
          <w:b/>
          <w:noProof/>
          <w:color w:val="C00000"/>
        </w:rPr>
        <w:t>a time that is convenient for you</w:t>
      </w:r>
      <w:r>
        <w:rPr>
          <w:b/>
          <w:noProof/>
          <w:color w:val="C00000"/>
        </w:rPr>
        <w:t xml:space="preserve"> or select </w:t>
      </w:r>
      <w:r>
        <w:rPr>
          <w:b/>
          <w:i/>
          <w:noProof/>
          <w:color w:val="C00000"/>
        </w:rPr>
        <w:t>view individual availabilities</w:t>
      </w:r>
      <w:r>
        <w:rPr>
          <w:b/>
          <w:noProof/>
          <w:color w:val="C00000"/>
        </w:rPr>
        <w:t xml:space="preserve"> to see a specific advisor’s availability. </w:t>
      </w:r>
      <w:r w:rsidR="00B97838">
        <w:rPr>
          <w:b/>
          <w:noProof/>
          <w:color w:val="C00000"/>
        </w:rPr>
        <w:drawing>
          <wp:anchor distT="0" distB="0" distL="114300" distR="114300" simplePos="0" relativeHeight="251658245" behindDoc="0" locked="0" layoutInCell="1" allowOverlap="1" wp14:anchorId="7C38BE63" wp14:editId="4DBB4362">
            <wp:simplePos x="0" y="0"/>
            <wp:positionH relativeFrom="margin">
              <wp:posOffset>-242680</wp:posOffset>
            </wp:positionH>
            <wp:positionV relativeFrom="margin">
              <wp:posOffset>511396</wp:posOffset>
            </wp:positionV>
            <wp:extent cx="6667500" cy="2413000"/>
            <wp:effectExtent l="0" t="0" r="0" b="6350"/>
            <wp:wrapSquare wrapText="bothSides"/>
            <wp:docPr id="21" name="Picture 21" descr="C:\Users\jbang\AppData\Local\Microsoft\Windows\INetCache\Content.MSO\5C1FFAE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jbang\AppData\Local\Microsoft\Windows\INetCache\Content.MSO\5C1FFAE9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241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52CEE2" w14:textId="5D64D003" w:rsidR="00A8262D" w:rsidRDefault="002A3382">
      <w:pPr>
        <w:rPr>
          <w:b/>
          <w:noProof/>
          <w:color w:val="C00000"/>
        </w:rPr>
      </w:pPr>
      <w:r>
        <w:rPr>
          <w:b/>
          <w:noProof/>
          <w:color w:val="C00000"/>
        </w:rPr>
        <w:t>Please note: if do not select a preferred advisor you will be assigned to an advisor with availbility during your preferred time.</w:t>
      </w:r>
    </w:p>
    <w:p w14:paraId="0ECAD2D8" w14:textId="2CA6B460" w:rsidR="00A8262D" w:rsidRDefault="00A8262D">
      <w:pPr>
        <w:rPr>
          <w:b/>
          <w:noProof/>
          <w:color w:val="C00000"/>
        </w:rPr>
      </w:pPr>
    </w:p>
    <w:p w14:paraId="46050D09" w14:textId="4DF3A194" w:rsidR="00474006" w:rsidRPr="0046068A" w:rsidRDefault="00A8262D">
      <w:pPr>
        <w:rPr>
          <w:b/>
          <w:noProof/>
          <w:color w:val="C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6433EEB1" wp14:editId="281107A4">
                <wp:simplePos x="0" y="0"/>
                <wp:positionH relativeFrom="column">
                  <wp:posOffset>683811</wp:posOffset>
                </wp:positionH>
                <wp:positionV relativeFrom="paragraph">
                  <wp:posOffset>212642</wp:posOffset>
                </wp:positionV>
                <wp:extent cx="2751151" cy="4523989"/>
                <wp:effectExtent l="38100" t="0" r="30480" b="4826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51151" cy="4523989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C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61423D" id="Straight Arrow Connector 26" o:spid="_x0000_s1026" type="#_x0000_t32" style="position:absolute;margin-left:53.85pt;margin-top:16.75pt;width:216.65pt;height:356.2pt;flip:x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" strokecolor="#c00000">
                <v:stroke endarrow="block" joinstyle="miter"/>
              </v:shape>
            </w:pict>
          </mc:Fallback>
        </mc:AlternateContent>
      </w:r>
      <w:r>
        <w:rPr>
          <w:b/>
          <w:noProof/>
          <w:color w:val="C00000"/>
        </w:rPr>
        <w:drawing>
          <wp:anchor distT="0" distB="0" distL="114300" distR="114300" simplePos="0" relativeHeight="251658248" behindDoc="1" locked="0" layoutInCell="1" allowOverlap="1" wp14:anchorId="6DC1FC95" wp14:editId="712618FD">
            <wp:simplePos x="0" y="0"/>
            <wp:positionH relativeFrom="column">
              <wp:posOffset>-182880</wp:posOffset>
            </wp:positionH>
            <wp:positionV relativeFrom="paragraph">
              <wp:posOffset>2341466</wp:posOffset>
            </wp:positionV>
            <wp:extent cx="3394710" cy="2579370"/>
            <wp:effectExtent l="0" t="0" r="0" b="0"/>
            <wp:wrapTight wrapText="bothSides">
              <wp:wrapPolygon edited="0">
                <wp:start x="0" y="0"/>
                <wp:lineTo x="0" y="21377"/>
                <wp:lineTo x="21455" y="21377"/>
                <wp:lineTo x="21455" y="0"/>
                <wp:lineTo x="0" y="0"/>
              </wp:wrapPolygon>
            </wp:wrapTight>
            <wp:docPr id="25" name="Picture 25" descr="C:\Users\jbang\AppData\Local\Microsoft\Windows\INetCache\Content.MSO\AF5E2B1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jbang\AppData\Local\Microsoft\Windows\INetCache\Content.MSO\AF5E2B17.t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710" cy="257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color w:val="C00000"/>
        </w:rPr>
        <w:t xml:space="preserve">Step 6: </w:t>
      </w:r>
      <w:r w:rsidR="00474006">
        <w:rPr>
          <w:b/>
          <w:noProof/>
          <w:color w:val="C00000"/>
        </w:rPr>
        <w:drawing>
          <wp:anchor distT="0" distB="0" distL="114300" distR="114300" simplePos="0" relativeHeight="251658247" behindDoc="1" locked="0" layoutInCell="1" allowOverlap="1" wp14:anchorId="218E363B" wp14:editId="398315A4">
            <wp:simplePos x="0" y="0"/>
            <wp:positionH relativeFrom="column">
              <wp:posOffset>-182880</wp:posOffset>
            </wp:positionH>
            <wp:positionV relativeFrom="paragraph">
              <wp:posOffset>255905</wp:posOffset>
            </wp:positionV>
            <wp:extent cx="4899660" cy="2091055"/>
            <wp:effectExtent l="0" t="0" r="0" b="4445"/>
            <wp:wrapTight wrapText="bothSides">
              <wp:wrapPolygon edited="0">
                <wp:start x="0" y="0"/>
                <wp:lineTo x="0" y="21449"/>
                <wp:lineTo x="21499" y="21449"/>
                <wp:lineTo x="21499" y="0"/>
                <wp:lineTo x="0" y="0"/>
              </wp:wrapPolygon>
            </wp:wrapTight>
            <wp:docPr id="24" name="Picture 24" descr="C:\Users\jbang\AppData\Local\Microsoft\Windows\INetCache\Content.MSO\C945016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jbang\AppData\Local\Microsoft\Windows\INetCache\Content.MSO\C9450161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251"/>
                    <a:stretch/>
                  </pic:blipFill>
                  <pic:spPr bwMode="auto">
                    <a:xfrm>
                      <a:off x="0" y="0"/>
                      <a:ext cx="4899660" cy="209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4006">
        <w:rPr>
          <w:b/>
          <w:noProof/>
          <w:color w:val="C00000"/>
        </w:rPr>
        <w:t xml:space="preserve">Review your appointment details and click </w:t>
      </w:r>
      <w:r w:rsidR="00474006" w:rsidRPr="00474006">
        <w:rPr>
          <w:b/>
          <w:i/>
          <w:noProof/>
          <w:color w:val="C00000"/>
        </w:rPr>
        <w:t>schedule</w:t>
      </w:r>
      <w:r w:rsidR="00474006">
        <w:rPr>
          <w:b/>
          <w:noProof/>
          <w:color w:val="C00000"/>
        </w:rPr>
        <w:t>.</w:t>
      </w:r>
    </w:p>
    <w:sectPr w:rsidR="00474006" w:rsidRPr="0046068A" w:rsidSect="00B97838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E3603F"/>
    <w:multiLevelType w:val="hybridMultilevel"/>
    <w:tmpl w:val="8696C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M7QwNDU2MjUxsLRU0lEKTi0uzszPAykwrAUAffCLkiwAAAA="/>
  </w:docVars>
  <w:rsids>
    <w:rsidRoot w:val="009609D3"/>
    <w:rsid w:val="000A3818"/>
    <w:rsid w:val="002A3382"/>
    <w:rsid w:val="003760E0"/>
    <w:rsid w:val="00393B82"/>
    <w:rsid w:val="0046068A"/>
    <w:rsid w:val="00474006"/>
    <w:rsid w:val="006202E1"/>
    <w:rsid w:val="006A18C9"/>
    <w:rsid w:val="006F7BD7"/>
    <w:rsid w:val="00715553"/>
    <w:rsid w:val="007D33FE"/>
    <w:rsid w:val="008601A4"/>
    <w:rsid w:val="00922263"/>
    <w:rsid w:val="009609D3"/>
    <w:rsid w:val="00A8262D"/>
    <w:rsid w:val="00B97838"/>
    <w:rsid w:val="00C26C95"/>
    <w:rsid w:val="00C44E3A"/>
    <w:rsid w:val="00E00447"/>
    <w:rsid w:val="00EB1212"/>
    <w:rsid w:val="00F830A1"/>
    <w:rsid w:val="00FD3F9F"/>
    <w:rsid w:val="122FD710"/>
    <w:rsid w:val="4354B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5AEFB"/>
  <w14:defaultImageDpi w14:val="32767"/>
  <w15:chartTrackingRefBased/>
  <w15:docId w15:val="{F5C3C057-C672-EF4F-A10C-683C84238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78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B8A25AC3BB044A731AF429A3A2A0B" ma:contentTypeVersion="" ma:contentTypeDescription="Create a new document." ma:contentTypeScope="" ma:versionID="49add492b7cefebf2fd8dd4dd425a098">
  <xsd:schema xmlns:xsd="http://www.w3.org/2001/XMLSchema" xmlns:xs="http://www.w3.org/2001/XMLSchema" xmlns:p="http://schemas.microsoft.com/office/2006/metadata/properties" xmlns:ns1="http://schemas.microsoft.com/sharepoint/v3" xmlns:ns2="cbb9f261-6df4-404e-9628-09f8281c9dbf" xmlns:ns3="603172d8-9a9e-4829-910e-88e490e09f51" targetNamespace="http://schemas.microsoft.com/office/2006/metadata/properties" ma:root="true" ma:fieldsID="21f6938d5dbc9ce0beedfe7e972d78ba" ns1:_="" ns2:_="" ns3:_="">
    <xsd:import namespace="http://schemas.microsoft.com/sharepoint/v3"/>
    <xsd:import namespace="cbb9f261-6df4-404e-9628-09f8281c9dbf"/>
    <xsd:import namespace="603172d8-9a9e-4829-910e-88e490e09f51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b9f261-6df4-404e-9628-09f8281c9d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3172d8-9a9e-4829-910e-88e490e09f5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D41DD0-0291-4E37-AF28-A6DCA46329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b9f261-6df4-404e-9628-09f8281c9dbf"/>
    <ds:schemaRef ds:uri="603172d8-9a9e-4829-910e-88e490e09f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BF76F1-F738-4C53-953B-CB650B8CA8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A6C07A-99C2-4B51-8742-8438A306655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9A8D0C6-0B65-491F-8FC7-0185AEF64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ovan, Gabriella</dc:creator>
  <cp:keywords/>
  <dc:description/>
  <cp:lastModifiedBy>Dukanci, Esen</cp:lastModifiedBy>
  <cp:revision>2</cp:revision>
  <dcterms:created xsi:type="dcterms:W3CDTF">2021-07-06T16:17:00Z</dcterms:created>
  <dcterms:modified xsi:type="dcterms:W3CDTF">2021-07-06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B8A25AC3BB044A731AF429A3A2A0B</vt:lpwstr>
  </property>
</Properties>
</file>